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echanic Internship Position at [Company Name]</w:t>
      </w:r>
    </w:p>
    <w:p>
      <w:pPr>
        <w:pStyle w:val="BodyText"/>
      </w:pPr>
      <w:r>
        <w:t xml:space="preserve">Amsterdam, Netherlands | October 26, 2023</w:t>
      </w:r>
    </w:p>
    <w:bookmarkEnd w:id="20"/>
    <w:p>
      <w:pPr>
        <w:pStyle w:val="BodyText"/>
      </w:pPr>
      <w:r>
        <w:t xml:space="preserve">Dear Hiring Manager,</w:t>
      </w:r>
    </w:p>
    <w:p>
      <w:pPr>
        <w:pStyle w:val="BodyText"/>
      </w:pPr>
      <w:r>
        <w:t xml:space="preserve">I am writing to express my enthusiastic interest in the Mechanic Internship position at your esteemed automotive facility in Amsterdam, Netherlands. As a dedicated automotive technology student with hands-on experience and profound admiration for the Netherlands' innovative approach to sustainable mobility, I am confident that this opportunity represents the ideal convergence of my academic pursuits, technical skills, and passion for advancing European automotive excellence. This</w:t>
      </w:r>
      <w:r>
        <w:t xml:space="preserve"> </w:t>
      </w:r>
      <w:r>
        <w:rPr>
          <w:bCs/>
          <w:b/>
        </w:rPr>
        <w:t xml:space="preserve">Internship Application Letter</w:t>
      </w:r>
      <w:r>
        <w:t xml:space="preserve"> </w:t>
      </w:r>
      <w:r>
        <w:t xml:space="preserve">serves as both my formal submission and a testament to my unwavering commitment to becoming a skilled professional within the dynamic automotive landscape of</w:t>
      </w:r>
      <w:r>
        <w:t xml:space="preserve"> </w:t>
      </w:r>
      <w:r>
        <w:rPr>
          <w:bCs/>
          <w:b/>
        </w:rPr>
        <w:t xml:space="preserve">Netherlands Amsterdam</w:t>
      </w:r>
      <w:r>
        <w:t xml:space="preserve">.</w:t>
      </w:r>
    </w:p>
    <w:p>
      <w:pPr>
        <w:pStyle w:val="BodyText"/>
      </w:pPr>
      <w:r>
        <w:t xml:space="preserve">Throughout my studies at the Netherlands Automotive Institute (NAI) in Utrecht, I have immersed myself in advanced coursework covering hybrid/electric vehicle diagnostics, precision engine rebuilding, and computer-aided maintenance systems—curricula meticulously aligned with the technological demands of modern European workshops. My recent capstone project involved retrofitting a fleet of legacy Dutch public transport buses with energy-recapture braking systems, a project that required navigating Amsterdam’s stringent environmental regulations while optimizing fuel efficiency by 22%. This experience not only honed my technical abilities but also cultivated a deep understanding of how</w:t>
      </w:r>
      <w:r>
        <w:t xml:space="preserve"> </w:t>
      </w:r>
      <w:r>
        <w:rPr>
          <w:bCs/>
          <w:b/>
        </w:rPr>
        <w:t xml:space="preserve">Mechanic</w:t>
      </w:r>
      <w:r>
        <w:t xml:space="preserve"> </w:t>
      </w:r>
      <w:r>
        <w:t xml:space="preserve">professionals contribute to the Netherlands’ pioneering green mobility agenda. I am particularly inspired by your company’s reputation for leading the charge in EV maintenance solutions across</w:t>
      </w:r>
      <w:r>
        <w:t xml:space="preserve"> </w:t>
      </w:r>
      <w:r>
        <w:rPr>
          <w:bCs/>
          <w:b/>
        </w:rPr>
        <w:t xml:space="preserve">Netherlands Amsterdam</w:t>
      </w:r>
      <w:r>
        <w:t xml:space="preserve">, and I am eager to apply my skills under the guidance of your expert technicians.</w:t>
      </w:r>
    </w:p>
    <w:p>
      <w:pPr>
        <w:pStyle w:val="BodyText"/>
      </w:pPr>
      <w:r>
        <w:t xml:space="preserve">What excites me most about pursuing this internship in Amsterdam is the city's unique position as a global hub for automotive innovation. Unlike many industrial centers, Amsterdam’s approach integrates cutting-edge technology with sustainable urban planning—evident in its extensive EV charging infrastructure, bike-friendly streets prioritizing zero-emission transport, and ambitious goals to phase out combustion engines by 2030. This environment fosters a culture where mechanics aren’t merely troubleshooters but key architects of the mobility revolution. I have closely followed initiatives like the Amsterdam Smart City program, which partners with automotive leaders to deploy AI-driven maintenance platforms that predict vehicle issues before they occur—a vision I am eager to contribute to firsthand. The prospect of learning in a workshop that serves both private EV owners and municipal fleets in</w:t>
      </w:r>
      <w:r>
        <w:t xml:space="preserve"> </w:t>
      </w:r>
      <w:r>
        <w:rPr>
          <w:bCs/>
          <w:b/>
        </w:rPr>
        <w:t xml:space="preserve">Netherlands Amsterdam</w:t>
      </w:r>
      <w:r>
        <w:t xml:space="preserve"> </w:t>
      </w:r>
      <w:r>
        <w:t xml:space="preserve">aligns perfectly with my career aspiration: to become a specialist who bridges traditional mechanical expertise with digital innovation.</w:t>
      </w:r>
    </w:p>
    <w:p>
      <w:pPr>
        <w:pStyle w:val="BodyText"/>
      </w:pPr>
      <w:r>
        <w:t xml:space="preserve">My practical experience further demonstrates my readiness for this challenge. During an eight-month apprenticeship at AutoTech Solutions in Rotterdam, I performed routine maintenance on over 200 vehicles—including Dutch-made electric models like the NIO EC6 and Renault Zoe—and documented repairs using ISO-compliant digital systems. I also assisted in a cross-border project with German engineering firms to calibrate sensor systems for autonomous taxi fleets operating in Amsterdam’s historic districts—a task requiring meticulous attention to detail when working near sensitive heritage sites. Most significantly, I earned certification in EU vehicle safety compliance standards (ECE R79) and mastered the use of Bosch diagnostic tools—skills directly transferable to your workshop’s workflow. In a recent internship evaluation, my supervisor noted that "Alex consistently exceeds expectations by identifying root causes rather than symptoms, a rarity among entry-level technicians." This mindset reflects my belief that exceptional</w:t>
      </w:r>
      <w:r>
        <w:t xml:space="preserve"> </w:t>
      </w:r>
      <w:r>
        <w:rPr>
          <w:bCs/>
          <w:b/>
        </w:rPr>
        <w:t xml:space="preserve">Mechanic</w:t>
      </w:r>
      <w:r>
        <w:t xml:space="preserve"> </w:t>
      </w:r>
      <w:r>
        <w:t xml:space="preserve">professionals must anticipate challenges while respecting the precision demanded by modern Dutch automotive standards.</w:t>
      </w:r>
    </w:p>
    <w:p>
      <w:pPr>
        <w:pStyle w:val="BodyText"/>
      </w:pPr>
      <w:r>
        <w:t xml:space="preserve">I am equally drawn to Amsterdam’s collaborative work culture—a stark contrast to rigid hierarchical models found elsewhere. Dutch workplaces emphasize flat communication, team-based problem-solving, and continuous learning; traits I have embraced through my participation in the Amsterdam Automotive Students Network (AASN), where I co-organized workshops on battery safety protocols with mechanics from Volvo Cars and Tesla service centers. I understand that success in your workshop requires not just technical prowess but cultural fluency: respecting Dutch punctuality ("punctualiteit"), valuing direct yet polite communication ("geen geklets"), and contributing to a positive team environment—principles I have practiced daily since arriving in the Netherlands for my studies. My fluent Dutch (C1 level) and English (fluent professional proficiency) allow me to seamlessly integrate into your team while supporting international clients—a critical asset for a company servicing Amsterdam’s diverse population.</w:t>
      </w:r>
    </w:p>
    <w:p>
      <w:pPr>
        <w:pStyle w:val="BodyText"/>
      </w:pPr>
      <w:r>
        <w:t xml:space="preserve">My application embodies more than just technical qualifications; it represents a lifelong commitment to the future of mobility in the Netherlands. As someone who has cycled daily across Amsterdam’s bridges and observed electric buses gliding silently through canals, I am personally invested in this transition. I believe an internship at your company would be transformative not only for my career but also for my understanding of how mechanics shape sustainable cities. In particular, I am keen to learn from your team’s expertise in maintaining high-performance electric vehicles like the new Mercedes-Benz EQS and the Dutch-built Lightyear solar car prototypes—technologies that embody the innovation Amsterdam champions.</w:t>
      </w:r>
    </w:p>
    <w:p>
      <w:pPr>
        <w:pStyle w:val="BodyText"/>
      </w:pPr>
      <w:r>
        <w:t xml:space="preserve">Thank you for considering my</w:t>
      </w:r>
      <w:r>
        <w:t xml:space="preserve"> </w:t>
      </w:r>
      <w:r>
        <w:rPr>
          <w:bCs/>
          <w:b/>
        </w:rPr>
        <w:t xml:space="preserve">Internship Application Letter</w:t>
      </w:r>
      <w:r>
        <w:t xml:space="preserve">. I have attached my CV, academic transcripts, and certification portfolio for your review. I would welcome the opportunity to discuss how my proactive attitude, technical foundation, and dedication to sustainable mobility align with your workshop’s mission. I am available for an interview at your earliest convenience and can be reached at +31 6 1234 5678 or alex.vandermeer@email.com. The prospect of contributing to the automotive ecosystem that makes</w:t>
      </w:r>
      <w:r>
        <w:t xml:space="preserve"> </w:t>
      </w:r>
      <w:r>
        <w:rPr>
          <w:bCs/>
          <w:b/>
        </w:rPr>
        <w:t xml:space="preserve">Netherlands Amsterdam</w:t>
      </w:r>
      <w:r>
        <w:t xml:space="preserve"> </w:t>
      </w:r>
      <w:r>
        <w:t xml:space="preserve">a global model for clean transportation motivates me every day—and I am eager to bring this same energy to your team.</w:t>
      </w:r>
    </w:p>
    <w:p>
      <w:pPr>
        <w:pStyle w:val="BodyText"/>
      </w:pPr>
      <w:r>
        <w:t xml:space="preserve">Sincerely,</w:t>
      </w:r>
      <w:r>
        <w:br/>
      </w:r>
      <w:r>
        <w:t xml:space="preserve">Alex van der Meer</w:t>
      </w:r>
      <w:r>
        <w:br/>
      </w:r>
      <w:r>
        <w:t xml:space="preserve">Automotive Technology Student (Graduating May 2024)</w:t>
      </w:r>
      <w:r>
        <w:br/>
      </w:r>
      <w:r>
        <w:t xml:space="preserve">Netherlands Automotive Institute | Utrecht</w:t>
      </w:r>
      <w:r>
        <w:br/>
      </w:r>
      <w:r>
        <w:t xml:space="preserve">Phone: +31 6 1234 5678 | Email: alex.vandermeer@email.com</w:t>
      </w:r>
    </w:p>
    <w:bookmarkStart w:id="21" w:name="key-alignment-points-for-your-workshop"/>
    <w:p>
      <w:pPr>
        <w:pStyle w:val="Heading3"/>
      </w:pPr>
      <w:r>
        <w:t xml:space="preserve">Key Alignment Points for Your Workshop</w:t>
      </w:r>
    </w:p>
    <w:p>
      <w:pPr>
        <w:numPr>
          <w:ilvl w:val="0"/>
          <w:numId w:val="1001"/>
        </w:numPr>
        <w:pStyle w:val="Compact"/>
      </w:pPr>
      <w:r>
        <w:rPr>
          <w:bCs/>
          <w:b/>
        </w:rPr>
        <w:t xml:space="preserve">Local Knowledge:</w:t>
      </w:r>
      <w:r>
        <w:t xml:space="preserve"> </w:t>
      </w:r>
      <w:r>
        <w:t xml:space="preserve">Deep understanding of Amsterdam’s EV infrastructure, traffic regulations, and eco-friendly mobility policies</w:t>
      </w:r>
    </w:p>
    <w:p>
      <w:pPr>
        <w:numPr>
          <w:ilvl w:val="0"/>
          <w:numId w:val="1001"/>
        </w:numPr>
        <w:pStyle w:val="Compact"/>
      </w:pPr>
      <w:r>
        <w:rPr>
          <w:bCs/>
          <w:b/>
        </w:rPr>
        <w:t xml:space="preserve">Technical Precision:</w:t>
      </w:r>
      <w:r>
        <w:t xml:space="preserve"> </w:t>
      </w:r>
      <w:r>
        <w:t xml:space="preserve">Certified in Bosch diagnostics, EU safety compliance (ECE R79), and hybrid systems maintenance</w:t>
      </w:r>
    </w:p>
    <w:p>
      <w:pPr>
        <w:numPr>
          <w:ilvl w:val="0"/>
          <w:numId w:val="1001"/>
        </w:numPr>
        <w:pStyle w:val="Compact"/>
      </w:pPr>
      <w:r>
        <w:rPr>
          <w:bCs/>
          <w:b/>
        </w:rPr>
        <w:t xml:space="preserve">Cultural Fit:</w:t>
      </w:r>
      <w:r>
        <w:t xml:space="preserve"> </w:t>
      </w:r>
      <w:r>
        <w:t xml:space="preserve">Fluent Dutch speaker with experience working in collaborative Dutch work environments</w:t>
      </w:r>
    </w:p>
    <w:p>
      <w:pPr>
        <w:numPr>
          <w:ilvl w:val="0"/>
          <w:numId w:val="1001"/>
        </w:numPr>
        <w:pStyle w:val="Compact"/>
      </w:pPr>
      <w:r>
        <w:rPr>
          <w:bCs/>
          <w:b/>
        </w:rPr>
        <w:t xml:space="preserve">Sustainability Focus:</w:t>
      </w:r>
      <w:r>
        <w:t xml:space="preserve"> </w:t>
      </w:r>
      <w:r>
        <w:t xml:space="preserve">Proven experience with green vehicle retrofits and alignment with Netherlands’ 2030 zero-emission targets</w:t>
      </w:r>
    </w:p>
    <w:bookmarkEnd w:id="21"/>
    <w:p>
      <w:pPr>
        <w:pStyle w:val="FirstParagraph"/>
      </w:pPr>
      <w:r>
        <w:t xml:space="preserve">Word Count: 824 | This document was crafted specifically for a Mechanic Internship in Netherlands Amsterdam, emphasizing technical alignment with Dutch automotive standards and cultur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dc:title>
  <dc:creator/>
  <dc:language>en</dc:language>
  <cp:keywords/>
  <dcterms:created xsi:type="dcterms:W3CDTF">2025-12-08T08:21:29Z</dcterms:created>
  <dcterms:modified xsi:type="dcterms:W3CDTF">2025-12-08T08:21:29Z</dcterms:modified>
</cp:coreProperties>
</file>

<file path=docProps/custom.xml><?xml version="1.0" encoding="utf-8"?>
<Properties xmlns="http://schemas.openxmlformats.org/officeDocument/2006/custom-properties" xmlns:vt="http://schemas.openxmlformats.org/officeDocument/2006/docPropsVTypes"/>
</file>